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596414BE" w:rsidR="00964E27" w:rsidRDefault="00270496">
      <w:r>
        <w:t xml:space="preserve">Overview: In terms of reimbursement and financial principles (specifically relating to the revenue cycle), you will determine what federal and state funding is available for healthcare organizations. As you continue to explore payment systems from the view of the hospital administrator, consider what actions you might take to ensure your facility meets compliance requirements. Additionally, you will research the importance of implementing policies and procedures that </w:t>
      </w:r>
      <w:proofErr w:type="gramStart"/>
      <w:r>
        <w:t>are designed</w:t>
      </w:r>
      <w:proofErr w:type="gramEnd"/>
      <w:r>
        <w:t xml:space="preserve"> to ensure timely reimbursement. Prompt: Submit a draft of the Federal and State Payment Systems portion of your research and analysis. Be sure to address all critical elements as listed below. Specifically, the following critical elements must </w:t>
      </w:r>
      <w:proofErr w:type="gramStart"/>
      <w:r>
        <w:t>be addressed</w:t>
      </w:r>
      <w:proofErr w:type="gramEnd"/>
      <w:r>
        <w:t>: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270496"/>
    <w:rsid w:val="004F5A2A"/>
    <w:rsid w:val="00704A50"/>
    <w:rsid w:val="00794C00"/>
    <w:rsid w:val="007C04A4"/>
    <w:rsid w:val="00850F5F"/>
    <w:rsid w:val="00964E27"/>
    <w:rsid w:val="00A70795"/>
    <w:rsid w:val="00A9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E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0</Words>
  <Characters>1083</Characters>
  <Application>Microsoft Office Word</Application>
  <DocSecurity>0</DocSecurity>
  <Lines>9</Lines>
  <Paragraphs>2</Paragraphs>
  <ScaleCrop>false</ScaleCrop>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59:00Z</dcterms:created>
  <dcterms:modified xsi:type="dcterms:W3CDTF">2021-11-19T04:59:00Z</dcterms:modified>
</cp:coreProperties>
</file>